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Week 6 (14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 – 20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62BB6280" w14:textId="54E25056" w:rsidR="001A2145" w:rsidRDefault="00B77CE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Hardware</w:t>
      </w:r>
      <w:r w:rsidR="008C65F8">
        <w:rPr>
          <w:sz w:val="20"/>
        </w:rPr>
        <w:t xml:space="preserve"> Order</w:t>
      </w:r>
    </w:p>
    <w:p w14:paraId="49BEAD6E" w14:textId="77777777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Successfully showcased project research to my supervisor (Brian) and ordered the required corresponding parts that week.</w:t>
      </w:r>
    </w:p>
    <w:p w14:paraId="7BA45B55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researched function of the project, mainly facial recognition. 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09754E9" w14:textId="549CC785" w:rsidR="001A2145" w:rsidRDefault="004C0EB8" w:rsidP="00354680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none. Yet to arrive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 Not yet started until hardware arrives</w:t>
      </w:r>
      <w:bookmarkStart w:id="0" w:name="_GoBack"/>
      <w:bookmarkEnd w:id="0"/>
      <w:r>
        <w:rPr>
          <w:sz w:val="20"/>
        </w:rPr>
        <w:t>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7777777" w:rsidR="004C0EB8" w:rsidRDefault="004C0EB8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354680"/>
    <w:rsid w:val="004C0EB8"/>
    <w:rsid w:val="008C65F8"/>
    <w:rsid w:val="00B77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4</cp:revision>
  <dcterms:created xsi:type="dcterms:W3CDTF">2019-11-05T08:55:00Z</dcterms:created>
  <dcterms:modified xsi:type="dcterms:W3CDTF">2019-11-0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